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ตู่</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3.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ธีกรหญิง) สวัสดีค่ะ กลับมาเจอกันอีกครั้งหนึ่งนะคะ สำหรับภาคบ่ายในวันนี้ วันนี้เป็นอย่างไรกันบ้างคะ หลังจากที่ได้เดินทางไปร่วมเยี่ยมชมบูธนิทรรศการการจัดงานของเราอย่างคึกคักแล้วก็ยิ่งใหญ่นะอันนี้เนื่องในวันคนพิการสากลประจำปี 2565 ของเรานั้นนะคะ ก็ได้รับการตอบรับในการจากผู้เข้าร่วมงานเป็นจำนวนมากเลยทีเดียวรวมไปถึงไหนคะสำหรับของภาคีเครือข่ายและก็สำหรับใบหน้าของสมาคมสภาคนพิการทุกประเภทแห่งประเทศไทยนะคะ ที่ได้ออกมาร่วมงานในการในการจัดงานแล้วก็เปิดบูธอย่างยิ่งใหญ่และที่สำคัญค่ะ สำหรับของเราในปีนี้นะคือกระทรวงการพัฒนาสังคมและความมั่นคงของมนุษย์โดยกรมส่งเสริมและพัฒนาคุณภาพชีวิตคนพิการของเรานะคะ ก็เรียกว่าได้จัดงานโครงการนี้เรียกว่าอย่างยิ่งใหญ่เลยทีเดียวนะคะ ซึ่งแน่นอนขณะนี้เราได้มีโอกาสเดินไปเยี่ยมชมในแต่ละบูธของเราก็พบว่ามีแต่สำหรับผู้เข้าร่วมงานของเรานั้นนะคะ มาพร้อมกับรอยยิ้มแล้วก็ความสุขจริง ๆ ที่ได้มา Shopping เลือกซื้อของนะคะ ได้รับประทานอาหารอร่อย ๆ แล้วที่สำคัญเรายังจะได้ไปจะเจอนะคะ กับผลงานค่ะ ความพิเศษนะคะ ของทางออกคนพิการนะคะ ที่ได้นำมาจัดแสดงโชว์ในงานนิทรรศการในครั้งนี้พร้อมกับสินค้านะคะ ชื่อทางของเรานะคะ ก็ได้นำมาขายในงานครั้งนี้ในราคาที่คุ้มค่ามาก ๆ แล้วนะนี่ ต้องบอกว่าวันนี้สำหรับใครที่มาร่วมงานอย่าลืมนะคะ ร่วมกันอุดหนุนนะคะ ส่งเสริมส่งกำลังใจให้กับผู้เข้าร่วมงานของเราในวันนี้อีกด้วยนั่นเองค่ะ สำหรับรูปภาพถ่ายของเราในตอนนี้นี่นะคะ แน่นอนว่าหลาย ๆ ท่านนะคะ ที่อยู่ในจุดต่าง ๆ นะคะ ก็จะได้พบกับพนักงานของภาครัฐและภาคเอกชนนะคะ ที่ได้มาร่วมเปิดบูธให้ข้อมูลรวมไปถึงส่งเสริมทางด้านของสุขภาพการขับเคลื่อนค่ะ คุณภาพชีวิตของผู้พิการนะคะ ให้มีคุณภาพชีวิตให้ดีมากยิ่งขึ้นนอกจากนี้อย่างที่ทางด้านของท่านอนุกูล ปิ่นแก้ว ปลัดกระทรวงการพัฒนาสังคมและความมั่นคงของมนุษย์นะคะ ซึ่งท่านก็ได้กล่าวไว้เมื่อเช้านี้ว่าพอเพียงอย่างเดียวที่เราอยากจะให้รายการสำหรับด้านของคนพิการในวันนี้แน่นอนก็คือการให้โอกาสนะคะ สำหรับแต่ละด้านของการทำงานการใช้ชีวิตที่ทัดเทียมนะคะ แล้วก็วันนี้อยากให้ทุกคนค่ะ ได้เปิดว่างนะคะ ให้กับธนาคารของผู้พิการของเรานะคะ และมีรอยยิ้มมีอาชีพมีความสุขมากยิ่งขึ้นด้วยนั่นเองนะคะ นอกจากนี้แล้วเนี่ยนะคะ ในช่วงของยุคของโซเชียลของเราลักษณะนี้นี่ ก็ต้องบอกว่ามี Application ที่หลาย ๆ คนบอกว่าดูกันเป็นประจำเลยนั่นก็คือ Tokดูกันเป็นประจำเลยได้แค่นั้นเองค่ะ tiktok ของเราได้ค่ะ ก็จะได้มาร่วมส่งกำลังใจให้กับทางด้านของนะคะ ของเราเนื่องในโอกาสสำคัญค่ะ กับวันคนพิการสากลประจำปี 2555 ในครั้งนี้ด้วยเรื่องนะเนี่ยสำหรับท่านใดที่มี Application tiktok วันนี้สามารถที่จะเดินทางไปร่วมกันนะคะ กับรถติดต่อกับเราได้ซึ่งตอนนี้เนี่ยนะบอกว่ามีความโดดเด่นมากในเรื่องของสีสันในบุญของเขาเนี่ยจะเป็นสีนะคะ เป็นเส้นไฟที่ทุกท่านสามารถไปร่วมแชร์ลิงค์นะคะ ส่งกำลังใจส่งความรู้สึกดี ๆ แล้วก็บอกต่อกันไปให้กับสังคมของเราในครั้งนี้ผ่านทางด้านของ Workshop แล้วก็ Application Tiktok ของเราได้ด้วยแล้วเขาก็จะเป็นในเรื่องของการ workshop การสอน Content นะคะ การทำที่ตกด้วยนั่นเองซึ่งแน่นอนค่ะ หากท่านใดที่บอกว่าคนนี้ถึงแม้ว่าคุณนั้นบอกว่าถ้าเกิดหากเราเนี่ยเป็นผู้พิการเองสามารถที่จะร่วมแชร์ติดต่อหรือว่าทำ Content ได้หรือไม่หลาย ๆ คนค่ะ อาจจะเศร้าจ่ายแต่ว่าวันนี้คุณสามารถลุกขึ้นมาพร้อมกับส่งกำลังใจดี ๆ แบบนี้ผ่านการทำ Content ในช่องทางโทรศัพท์มือถือของคุณได้เช่นเดียวกันนะคะ แล้วนะนี่ ใครสนใจค่ะ เรามีทั้งด้านของนะคะ ผู้ที่เชี่ยวชาญแล้วก็มีประสบการณ์ที่จะสอนและแนะนำนะคะ สำหรับการสร้าง Content ให้กับตัวของคุณเองได้อยู่ในสังคมพร้อมทั้งได้ค่ะ ยังมีผู้รับชมติดตามมากยิ่งขึ้น ๆ ได้อย่างไรนั้นสามารถเดินทางไปได้เลยค่ะ จะได้ของบูธของเรานะคะ และขัดมานะเนี่ยนะคะ ว่าพรุ่งนี้ออยเดินไปได้พบกับบูธของโอสถสภาด้วยก็จะมีการร่วมกิจกรรมในการทำ workshop ต่าง ๆ นะคะ หรือแม้แต่ในการสำหรับทางด้านของนะคะ ด้านหลังรัชกาลของเรานั้นขณะนี้ก็จะมีการขายสินค้าซึ่งบอกว่าน่ารับประทานมาก ๆ ค่ะ ว่าจะไปเดินไปเจอบอกว่ารสชาติแซ่บมากนะคะ ใครสนใจค่ะ สามารถลองแวะไปชิมกันได้ รวมไปถึงยังจะมีร้านค้าร้านอาหารต่าง ๆ ไม่ว่าจะเป็นร้านก๋วยเตี๋ยวปลาหรือว่าจะเป็นร้านที่ขายเกี่ยวกับทางด้านของงานประดิษฐ์ต่าง ๆ นะคะ ไม่ว่าจะเป็นกระเป๋าเครื่องจักสานภาคคอหรือแม้แต่ในการสำหรับข้าวของเครื่องใช้ในอาชีพทางด้านของพฤติกรรมของเรานี่นะคะ ในแต่ละชุมชนต่าง ๆ นะคะ ก็ได้ทำขึ้นมาเพื่อที่จะส่งเสริมคนในชุมชนนะคะ แล้วก็นอกจากนี้ยังเป็นการส่งเสริมนะคะ สร้างรายได้สร้างอาชีพให้กับทางด้านของผู้พิการได้อีกด้วยหากใครที่สนใจค่ะ อย่าลืมนะคะ วันนี้ถ้าอยากให้ทุกท่านค่ะ เก็บภาพบรรยากาศดีแบบนี้แล้วก็ส่งต่อกำลังใจช่วยแชร์นะคะ แล้วก็ส่งเสริมการสนับสนุนการซื้อสินค้าจากผู้ผลิตของเราในวันนี้อีกด้วยนั่นเองนะคะ เพื่อที่จะได้เปิดโอกาสดี ๆ ค่ะ ในการพัฒนาศักยภาพคุณภาพชีวิตรวมไปถึงในการพัฒนาในเรื่องของการสร้างรายได้อีกด้วยนั่นเองนะคะ ซึ่งเราเองก็ขอเป็นหนึ่งกำลังใจในครั้งนี้ค่ะ ที่จะส่งมอบแม่ค้าสำหรับโอกาสดี ๆ ซึ่งวันนี้เนี่ยเดี๋ยวจะได้ทำ Content ด้วยนะคะ สำหรับการบอกต่อกันไปยังเพื่อน ๆ นะใครที่บอกว่ามีชุมชนไหนขายสินค้าหรือร้านใดขายสินค้าจากทางผู้พิการแล้วก็เดี๋ยววันนี้จะไปเก็บภาพบรรยากาศดี ๆ แบบนี้นะคะ เพื่อที่จะส่งต่อให้กับเพื่อน ๆ ของเราได้รู้จักกันอีกด้วยนั่นเองค่ะ เอาแล้วค่ะ ตอนนี้ก็ถึงเวลาแล้วนะคะ เมื่อไหร่ท่านจะอยู่ในแต่ละจุดตามโซนต่าง ๆ พร้อมกันหรือยังคะที่จะเดินทางมาบริเวณด้านหน้าเวทีของเรา ณ ขณะนี้ไม่แน่นอนค่ะ เรากำลังจะมาพูดคุยเสวนากันด้านบนเวทีค่ะ กับหัวข้อที่เรียกว่าเรื่องเงิน ๆ ทอง ๆ ใคร ๆ ก็สนใจและในปี 2565 ที่เรากำลังจะก้าวข้ามไปในปี 2566 นี้เราจะมาวางแผนค่ะ เพื่อการออมเงินของเราได้อย่างไรบ้างนั้น หัวข้อนี้ค่ะ เรียกว่าน่าสนใจเป็นอย่างยิ่งเลยทีเดียวนะคะ ซึ่งวันนี้ค่ะ เราจะมาวางแผนเพื่อการออมเงินและสร้างอนาคตนะคะ โดยทางด้านของท่านเลขาธิการคณะกรรมการกองทุนการออมแห่งชาติซึ่งวันนี้ได้รับเกียรติจากท่านจารุลักษณ์ เรืองสุวรรณอยู่กับเราเป็นที่เรียบร้อยแล้วนะคะ ขอเสียงปรบมือต้อนรับท่านขึ้นด้านบนเวทีด้วยค่ะ</w:t>
      </w:r>
    </w:p>
    <w:p>
      <w:pPr>
        <w:pStyle w:val="BodyText"/>
      </w:pPr>
      <w:r>
        <w:t xml:space="preserve">[เสียงดนตรี]</w:t>
      </w:r>
    </w:p>
    <w:p>
      <w:pPr>
        <w:pStyle w:val="BodyText"/>
      </w:pPr>
      <w:r>
        <w:t xml:space="preserve">(คุณจารสวัสดีนะคะ วันนี้ดีใจจริง ๆ ค่ะ เห็นมันมีบางคนที่เป็นสมาชิก กอช.นะคะ ไหนใครรู้จักบ้างคะกองทุนการออมแห่งชาติกี่คนคะให้ลูกค้ายกมือแต่ของนะคะ น้องเอากระเป๋าแจกเลยนะคะ บูธอยู่ข้างหลังบูธนะคะ แจกกระเป๋าเลยคนรู้จักเราต้องขอกล่าวสวัสดีนะคะ วันนี้ต้องบอกว่าดิฉันเองตั้งใจมาบรรยายให้กับพี่น้องนะคะ โดยเฉพาะวันนี้เป็นคนพิการสากลใช่ไหมคะ มองว่ารัฐบาลได้เปิดโอกาสให้กับคนไทยจะต้องมีบำนาญถ้วนหน้าเลยเป็นที่มาของกองทุนการออมแห่งชาติหรือ กอช. ท่านทราบไหมว่าแรงงานในบ้านเรามีกี่ล้านคน 37 ล้านคนนะคะ แบ่งเป็นในระบบก็คือประกันสังคม 10 กว่าล้านคน เป็นข้าราชการประมาณล้านคนเงินกองทุนสำรองเลี้ยงชีพที่เป็นภาคเอกชนก็ทำกันก็ประมาณกว่าล้านคนนะคะ มักกะสันป่าตัวกองทุนนอกระบบนี่ ก็บอกว่าไม่มีเลยกอช. ตั้งมาให้กลับนะคะ แรงงานนอกระบบเพื่อจะเป็นการออมร่วมกับรัฐบาลเพื่อจะได้มีบำนาญรายเดือนหลังเกษียณเหมือนกับข้าราชการไปถ้าสมัยก่อนเขาบอกว่าให้อะไรให้ลูกหลานข้าราชการเพื่อบำนาญตอนนี้ไม่ต้องแล้วค่ะ บำนาญสร้างเองได้ค่ะ ขอแนะนำตัวกองทุนก่อนนะคะ กอช. เป็นกองทุนภายใต้นะคะ ของกระทรวงการคลังจัดตั้งเป็นกฎหมายขึ้นมาตั้งแต่ปี 2554 แปลว่าเรามาเริ่มดำเนินการเมื่อสิงหาคม 2558 นะคะ ต่อไปเลยค่ะ ตอนนี้ใครเป็นผู้สมัคร กอช. ได้ไม่ใช่ทุกคนนะคะ ท่านต้องเป็นคนไทยเท่านั้นสัญชาติไทยอายุ 15 ปี บริบูรณ์ขึ้นไปจะต้องไม่เป็นผู้ประกันตนมาตรา 33 39 หรือนักร้องเป็นข้าราชการไม่เป็นพนักงานรัฐวิสาหกิจที่มีความสัมพันธ์ชีพได้นะคะ เป็นไม่ได้นะคะ เฉพาะอาชีพอิสระ ก็คือพ่อค้าแม่ขายออนไลน์ชาวไร่ชาวนา กำนัน ผู้ใหญ่บ้านนะคะ หรือบางคนที่เป็นพี่ก็ซื้อมาเป็นสมาชิกของคุณได้นะคะ ถัดไปเลยค่ะ อันนี้มาดูเงื่อนไขการออม กอช. เป็นภาคสมัครใจความยากของกองทุนนี้คือภาคสมัครใจเลยค่ะ ท่านจะต้องออมก่อนใช้นะคะ ส่วนมากเลยค่ะ สมัยก่อนทำมาหากินกินไปไม่เก็บเลยแก่มาไม่มีใครเลี้ยงนะคะ นี่เป็นปัญหาของบ้านที่เกิดขึ้นในวันนี้นะคะ กอช. ก็จะมีข่าวดีมาบอกหากลูกหลานหรือท่านเองนะคะ ที่มีสิทธิ์สมัครและนำให้มา กอช. เพราะอะไรเห็นสไลด์ไหมคะ การออมขั้นต่ำของเรานะคะ ขั้นต่ำของเราคือ 50 บาทต่อครั้งต่อปีต่อครั้งต่อปี 50 บาทนะคะ ท่านแรกสูงสุดปีละ 1,200 บาทต่อปี รัฐบาลสมทบให้นะคะ ตามช่วงอายุดังนี้ก็คือ 15-30 รัฐบาลบอกว่าจะให้สมทบครึ่งหนึ่งขอเงินออมไม่เกิน 600 บาทนะคะ ว่าเด็กหญิงแดงอายุ 15 ใส่ 100 บาท วันนี้เดือนหน้าได้เท่าไรคะ 50 บาท มีคนหนึ่งน่ะ จะใส่ 3,000 บาทเดือนนี้เดือนหน้าจะไปหานะคะ 600 อันนี้พออายุ 35 ปีแล้วมันบอกว่าจะสมทบเงินให้นะคะ 80 เปอร์เซ็นต์ของเงินออมแต่ไม่เกิน 90 บาท หมายความว่าคนที่ 30 ไป 100 บาท วันนี้เดือนหน้าได้ 80 บาท หรือใส่ 30 เดือนหน้าได้ 60 บาท อายุ 50 พยาบาลบอกว่ามีเงินช่วงการออมน้อยแล้วเพราะว่า 60 ต้องเกษียณแล้วใช่ไหมคะ ตามกฎหมายเราว่าจะให้ 100 เปอร์เซ็นต์แต่ไม่เกิน 1,200 ใส่ 100 วันนี้เดือนหน้า 1,200 เลยเดือนหน้า 1200 นี่คือการเติมสตางครัฐบาลเติมให้ทันทีนะคะ size เดือนนี้เดือนหน้าได้เลยนะคะ สามารถเช็คได้เลยไปออกกับเราเนี่ยมาดูเทียบดูหายไปเลยค่ะ น้องให้บอกว่า 600 900 1,000 น้องลองคำนวณดูนะคะ ถ้าเอาเงินออมสูงสุดที่จะให้ออมต่อปีปีละ 10,000 บาทต่อปีมา อสมทบเป็นดอกเบี้ยธนาคารนะคะ 601 เท่าไหร่คะ 1.5 เปอร์เซ็นต์ชนะดอกเบี้ยหรือไงคะ อนงค์ 10 บาทคือ 7 เปอร์เซ็นต์ 1,219 เปอร์เซ็นต์อันนี้ไม่ต้องลุ้นเลยนะคะ ได้เลยทันทีนี่คือข้อเท็จจริงกรณีจริง ๆ แล้วถ้าใครมีสิทธิ์ กอช. แนะนำเข้ามาอ่านก่อนจะเข้าไปบังคับปีนี้ใส่ 50 บาทปีหน้าใส่ 2,000 อีก 2-3 ปีไม่ใส่ก็ได้เพราะเขาไม่ได้บังคับออกนะคะ ถัดไปเลยค่ะ คราวนี้เงินที่มาของท่านกับของรัฐบาลอย่ามาทำอะไรเรามีหน้าที่ของตัวเองเอามาบริหารจัดการทั้งสองส่วน portfolio นะคะ เอาไปทำอะไรคะ ไปลงทุนในเงินฝาก ภาครัฐบาลหุ้นกู้เอกชนบ้างหุ้นไทยบ้างอาจจะมีคณะกรรมการกำกับการดูแลเราจะต้องบริหารเงินฝากประจำ 1 ปีนี้คือเป็นตามกฎหมาย ถัดไปเลยค่ะ ประโยชน์ 3 ต่อของ กอช. คืออะไร ข้อ 1. ก็คือว่าเราจะต้องให้คนมีบำนาญตลอดชีพถ้าคุณออมถึงเงินที่เรากำหนดนะคะ ทางออกรวมกันประมาณ 10 ปี ประมาณแสนกว่าบาทแค่ 600 บาทไปเรื่อยเลยของเราเป็นการบริหารเงินของใครของมันนะคะ ใน พ. ศ. 2000 ไม่เกี่ยวกันเลยไม่ใช่ กอช. ได้ก่อนนะคะ มันคล้ายกันมันก็บอกขอเลยก็คือเป็นของใครของมันนั้นการได้ของแต่ละคนไม่เท่ากันแล้วแต่การออมสิ่งที่ข้อดีคือว่าคุณต้องดูแลตัวเองมีกำลังเท่าไรก็ออมเท่านั้นนะคะ ที่ 2 คือว่ารัฐบาลคุ้มครองผลตอบแทนจากการลงทุนให้ด้วย อันนี้ไม่มีกองทุนในประเทศไทยที่คุ้มครองนะ นอกจาก กอช. รัฐบาลมองว่ากองทุนนี้สำหรับคนที่เป็นนอกระบบที่อาจจะไม่ค่อยมีงบการเงินเราต้องดูแลเงินต้นห้ามหายต้องมีดอกงอกด้วยอันนี้เป็นสิ่งที่เราทำอยู่นะคะ เพื่อผลตอบแทนที่เราทำอยู่ประมาณ 2-3 เดือนต่อปี อันที่ 3 เงินออมของสมาชิกสามารถไปลดหย่อนภาษีได้นะคะ เต็มจำนวนเลย แล้วแต่จะใส่ ถ้าคนเสียภาษีบุคคลธรรมดานะคะ แนะนำให้ใช้กองทุนบริหารภาษีอยู่ในหมวดของเงินลงทุนและภาษีนะคะ ของตัวประกันนะคะ อายุ 50 เลยสามารถภาษีได้นี่คือข้อดีของ กอช. นะคะ ใครเป็นสมาชิก กอช. ขนาดนี้มีไหมสมาชิกกี่คนสมาชิก สมาชิก 20 ตัวยกก่อนนะ 10 ตัวแจกสมาชิกก็ถือว่าท่านรู้ท่านต้องบอกต่อนะคะ ว่าข้อดีคืออะไร ยกมือค้างไว้ทักไปเลยค่ะ คราวนี้วันนี้เลขาธิการต้องมาย้ำเรื่องนักเรียนเพราะอะไรรู้ไหมคะ ดูสไลด์ก่อนหน้าค่ะน้อง เดี๋ยวก่อนนะ อันนี้ จะบอกว่าทำไมนักเรียนอายุ 15 แนะนำให้ใช้ กอช. เป็นเครื่องมือการออมเพราะอะไรดูคนแรกเลยค่ะ คนแรก 15 ปีนะคะ คุณพ่อคุณแม่อาจจะออกไม่ทำก็ได้ 200 เอาใส่ก็เติมสตางค์ให้เฉพาะ 25 เขารับราชการหรือเป็นผู้ประกันตนมาตรา 33 เข้ารับงานเอกชนเขาก็ยังส่งมันบอกว่าเนื่องจากคุณมีประกันสังคมหรือมีกบข ที่รัฐบาลให้อยู่แล้วเขาไม่ให้สมทบนะคะ แต่เอาเงินนั้นมาให้เราบริหารได้ เอาเงิน 10,000 บาทต่อปีก็ส่งไปแล้วได้คนแรกอายุ 15 ปี และอยากจะมาทำอาชีพอิสระให้มาขายของที่แม่ทำราชการลาออกนะคะ เขาก็ส่งเหมือนเดิมรัฐบาลรู้แล้วว่าคุณอยู่นอกระบบเขาจะเติมสตางค์ให้นักเรียนนี่ไม่บังคับเลยคุณจะเล่นกี่ปีก็ได้คุณพอจะบอกเขาก็ไปเติมสตางค์ก็รู้เพราะว่าระบบมีการออนไลน์กับทางหน่วยงานต่าง ๆ อยู่แล้วนะคะ ตรงนี้น้องมันจะมีเงิน 3 ก้อนตอนเกษียณ 60 จะมี 3 ข้อ 1 เงินจากกบขหรือออมถึงจะมาของเขาอันที่ 2 บำนาญจาก กอช. ที่เราต้องเอามาคำนวณให้ครับ ตั้งแต่เป็นนักเรียน 15 ปี 15 45-60 เอามารวมกันเขาบอกไหมเขาจะได้เดือนละ 3,000 กว่าบาทนะคะ วันที่ 3 เงินบำเหน็จหรือเงินก้อนจากการที่เขาฝาก กอช. บริหารเดือนละ 1นะคะ ได้สมุด 3 ก้อนเลยเห็นไหมคะ ว่าดีไหมตัวอย่างอาจจะใส่ 500 1,00เท่ากับเขาขอดูคนที่ 2 นะคะ คนที่ 2 น้องคนนี้พ่อคุณแม่ออกให้เหมือนกันออมแค่ 10 ปีตามคุณพ่อคุณแม่สั่งแล้วจบแม่จะเราพ่อชอบไม่มีค่ารักษาบัญชีนะคะ เราเลยไม่ส่งเลยนะคะ สมาชิกสมาชิกยังอยู่นะคะ ไม่ตัดสิทธิ์เลย เพราะฉะนั้น เขาสามารถฝากและบริหารแล้ว 60 ปีเราจะแจ้งไปเนื่องจากไม่มีสำนักงานสาขาเราจะต้องแจ้งสมาชิกเมื่อไหร่จะรู้ผลว่าท่านถึงอายุสมาชิกครบแล้วเอาสตางค์ไว้จัดการให้เท่าไรก็จะแจ้งไปน้องคนนี้มันน่าจะพอทั้ง 2 คันสำคัญเลยนะคะ การออมเงินหรือการลงทุนสำคัญคือเวลาให้เวลาท่านยาวพร้อมเงินน้อย ๆ ถึงเป้าหมาย ถ้าเวลาท่าน ๆ มันต้องเยอะแต่มันคนละ 50 กว่าแล้วภาระเยอะไม่สามารถโอนได้แล้วเพราะฉะนั้น คุณพ่อคุณแม่น่าจะสอนให้น้อง ๆ นะคะ เราใช้สิทธิ์ กอช. ในการออมเงินอย่างน้อยเดือนละ 50 บาท หรือ 100 บาท ถึงเป้าหมายนะคะ ตอนที่เท่าไร บำนาญการที่เขาทำหรือว่าส่งแล้วแต่เคสของนักเรียนอยากจะให้นักเรียนลูกหลานของท่านนะคะ ไปบอกต่อแล้วเข้าไปสมาชิกสะนะคะ มันไม่ได้ลำบากเลยและไม่บังคับออมจะใส่ปีละ 50 บาท ขั้นต่ำสูงสุดถึง 13 ปี ไม่บังคับส่งเข้ากันปีนี้ใส่ 2,000 ปีหน้าใส่ 500 ปีหน้าใส่ 200 ไม่ว่ากันนะคะ เป็นการส่งความสมัครใจไม่ใช่ประกันชีวิตที่ต้องส่งเท่ากันทุกปีไปเลยค่ะ คราวนี้มีบางคนที่เป็นสมาชิก กอช. แล้วนะคะ แล้วไปสมัครประกันสังคมมาตรา 40</w:t>
      </w:r>
    </w:p>
    <w:p>
      <w:pPr>
        <w:numPr>
          <w:ilvl w:val="0"/>
          <w:numId w:val="1001"/>
        </w:numPr>
      </w:pPr>
      <w:r>
        <w:t xml:space="preserve">หรือ 3 ก็ตามเขาจะไปสมทบว่าครอบมีบำนาญชราภาพเหมือนกันเหมือนกับเราเพราะฉันจะไม่ได้ เพราะฉะนั้น คุณจะต้องเป็นประกันสังคมมาตรา 1 เท่านั้นที่จะควบได้ที่สามารถรับประทานได้บอกว่าคนที่เป็นประกันสังคมแล้วมันเป็นสมาชิก กอช. ตั้งแต่เป็นสังคมแล้วสมาชิกยังอยู่แต่ในสมทบไม่ต้องลองอีกบางคนไม่ทราบนะคะ ต้องย้ายมาตรากันไปนะคะ ถัดไปเลยค่ะ คราวนี้สำหรับนักเรียนที่กู้ กยศ. นะคะ เราไปทำ MOU กับ กยศ. นักเรียนที่ต้องทำคะแนนจิตสาธารณะของ กยศ. ต้องทำ 12 ครั้งต่อปี เอาเงินออม 1 ครั้งหรือเป็น 1 ชั่วโมงจิตอาสาจิตสาธารณะได้นะคะ ออกไปให้เลยว่าจะให้นักร้องไปยื่น กยศ. โรงเรียนได้ที่เป็นสำหรับถ้าคนไม่กู้ กยศ. นะคะ สามารถเอาตรงนี้ไปเป็นใบประกาศนียบัตรสำหรับประกอบ Portfolio เข้ามหาวิทยาลัยได้นะคะ ทาง สพฐ. แล้วก็เอา อว. ด้วยนะคะ นักเรียนไปเลยค่ะ คราวนี้พูดถึงแต่ขาเข้าขาออกมีอะไร กอช. เป็นบำนาญนะคะ บำนาญถ้าประชาชนเท่านั้นจะคืนในรูปแบบบำนาญรายเดือนเท่านั้นเมื่อครบ 60 ปีบริบูรณ์นะคะ ไปเรื่อย ๆ เขาบอกว่าคนจะขอเซ็นก่อนได้ไหมนะเลขาฯ ไม่ได้นะคะ เงินก้อนให้เฉพาะคนที่ตายหรือว่าประสงค์หลักต้องการให้คนมีบำนาญรายเดือนใช้เพราะว่าถ้าได้เงินก้อนหลังเกษียณออกไปอย่างไรคะ พี่ก็หมดแล้วที่เราเก็บหมดเพราะว่าใช้อื่นหมดนะคะ ก็เป็นบำนาญรายเดือนไปแล้วก็ถ้าเสียชีวิตเราส่งมอบเงินทั้งหมดทุกบาททุกสตางค์เงินหลวงเงินเราเงินดอกผลทุกอย่างส่งให้กับทายาทตามที่ระบุไว้ในสมัครนะคะ หรือเปลี่ยนแปลงได้แล้วแต่ทางสมาชิกและมีคนถามว่า กอช. ลาออกได้ไหมคะ ก่อน 60 ได้นะคะ จะได้มาบอกว่าคุณผิดเงื่อนไขกับเราเราจะขอยึดเงินสมทบของรัฐทั้งหมดคืนสู่กองทุน เพราะฉะนั้น ไม่แนะนำให้ลาออกให้ทิ้งเงินไว้ดีกว่าคงไม่มีสตางค์มาส่งถ้ารอก็ได้เดี๋ยวขึ้นไปเงินและบาทไม่ให้นะคะ อันนี้คือเงื่อนไขนะคะ ถัดไปเลยค่ะ อันนี้เป็นเอกสารที่ต้องใช้เดี๋ยวนี้ใช้แค่บัตรประชาชนใบเดียวนะคะ หรือทำหนังสือมามาขอเวลาผู้เสียชีวิตหรือว่าต้องมาติดต่อที่ธนาคารของรัฐที่เราเป็นระบบไว้นะคะ ถัดไปเลยค่ะ คราวนี้ใครอยากมีเงินบำนาญ 3,000 บ้าง ประมาณ 3,000 เราสร้างตัวเองได้ไม่ต้องไปรอใครนะคะ ถ้านะคะ เป็นสมาชิก กอช. ตอายุ 15 ท่านเก็บตังค์ละ 15 บาทนะคะ 55 บาท เมื่อครบ 450 บาทต่อเดือน ทำอย่างนี้ไปละ 25 ถึง 6,000 บาทแน่ ๆ ไม่ต้องลุ้นให้ได้แน่ ๆ 3000 กว่าบาทด้วยเฉพาะ 20 บอกว่าจะเข้าโครงการบำนาญ 3000 บ้างล่ะได้ไหม อ่ะได้นะเห็นไหมคะ ว่าต้องไป 20 บาทเพราะอะไรเวลาเข้าลงมา 15 นะคะ ก็เป็น 20ต้องเพิ่มตังค์เป็น 20 บาทต่อวันก็คือเดือนละ 600 บาทส่งวันนี้ได้เลย 60 ได้บำนาญเดือนละ 300 คน 25 เข้ามากูอยากได้บ้างท่านเลขาฯ ทำอย่างไรพอ 25 อายุมันมากขึ้นอีกไหมคะ เพราะมากขึ้นเงินก็ต้องโตขึ้นด้วยก็เป็นอันละ 25 บาททำธุระนะคะ ส่งให้ไปเลยก็ได้นะคะ 30 ล่ะ อายุ 30 ได้นะคะ ถือว่าเป็นไม้สุดท้ายจริง ๆ การวางแผนทางการเงินเพื่อการเกษียณต้องเริ่มที่ 30 นะคะ ขั้นต่ำ 25 ต้องเริ่มแล้วบางคนรู้ตัว 50 50 ไม่แก่แล้วเหรอนี่ 61 นี่ ไม่ทันแล้วก็ตอนนั้นมันเริ่มออกแล้วนะสามารถเข้าโครงการ 30 วันละ 30 บาทได้ถึงเป้าหมายเหมือนกันคือเดือนละ 3,000 ตอนเกษียณอันนี้เป็นสิ่งที่เราควรจะต้องทำถ้าเรามีลูกมีหลานมีครอบครัวที่อยู่ในวัยนี้นี่แนะนำหน่อยค่อย ๆ เก็บนี่จะทยอยเก็บไปเรื่อย ๆ เพราะมันดีกว่าสมัยที่เราเป็นเด็ก ๆ นอนในสมัยก่อนได้แค่ฝากธนาคารนะคะ กระปุกออมสินมาก็ดีใจแล้วไม่มีเงินส่งให้เลยนะคะ มีตั้งเยอะแยะแล้วเหรอที่บอกว่าเนี่ยเป็นสีที่จะจัดบางส่วนมาอยู่ที่ กอช. เพื่ออนาคตของเราเองไปเลยค่ะ วันนี้มาดูเงินออมรวมไม่รู้นะคะ ว่าเงินกับเวลาอย่างไรอายุ 15 นะคะ 100 บาท เดือนละ 3 บาทนี่นะถึง 60 เลยนะเขามีเงินออมรางวัล 200,000 กว่าบาทมีบำนาญประมาณพันกว่าบาทจากวันละ 3 บาท 25 ทยอยใส่มานี่ เป็นวินัยก็มาดิได้ประมาณพันกว่าบาทบำนาญมีคนดึงมีสตางค์หน่อยเก็บได้เดือนละ 100 บาทจะมีเงินออกประมาณล้านห้าได้ประมาณประมาณ 7 พันกว่าบาทไม่กี่ตังค์ทำเงินล้านได้แล้วต้องเก็บลืมเพราะมันเป็นการตัดสินใจเอามาใช้นะคะ ทุกคนต้องแก่นะคะ ใครจะไม่แก่นะบอกหน่อยไม่ต้องมองอนาคตอย่าเพิ่งว่าเอาไว้ก่อนเรายังไม่เอาอย่าเพิ่งนะคะ อะไรนะคะ คนที่ 2 มาร่วม 20-30 กันอายุ 30 ใส่ 100 บาทเหมือนกันนะคะ ใส่อย่างไร 60 ไม่ได้ทำนานนะคะ เพราะมีเงินออมแค่แสนกว่าบาทได้ 600 จนกว่ามันจะหมดก็คือใช้เงินแค่ 15 ปีก็หมดแล้วว่าเงินเข้าไม่ถึงแสนห้าไปเติมเงิน 100 บาทถึงนะคะ ได้ 700,000 กว่าบาทได้บำนาญเดือนละ 3,000 กว่าบาทอายุ 38 ต้องขายเป็นคู่จะได้ไป 50 ล่ะไม้ใกล้ฝั่งแล้ว 10 ปีเองในการออกก็ต้องใส่เต็มแม็ก 13,200 หรือ 100 บาทใครเข้ามาก็จะได้บำนาญประมาณ 800 กว่าบาทถึง 80 นะคะ คำว่าบำนาญตลอดชีพหมายถึงอะไรหมายถึงคุณจะต้องมีชีวิตอยู่จนถึง 80 แต่ถ้าเลย 80 ปีขึ้นไปก็ยังได้รับเงินเหมือนเดิมนะคะ จนถึง 100 ปีเลยถ้าคุณยังอยู่ได้ แต่ถ้าตายก่อนอายุ 80 เงินที่เหลือนะคะ คือทายาทไม่ไปกับใครเลยถ้าไม่เป็นของดินนะคะ กองทุน กอช. เป็นของส่วนบุคคลของใครของมันไม่ได้ออกไปไหนเลยนะคะ คืนให้หมดเลยได้เลยค่ะ คราวนี้ดูมาตั้งนานสมัครงานเลขาฯ คำถามนะคะ ของเราเป็นหน่วยงานที่ค่อนข้างทำให้เข้าถึงกลุ่มเป้าหมายเราใช้ก็คือ Application กอช. นะคะ ท่านสามารถดาวน์โหลด กอช. นะคะ เข้าไปตรวจสอบสิทธิ์ก่อนโดยใช้เลข 13 หลักนะคะ แล้วก็ใช้นั่นล่ะ สมัครเข้าไปเลยในแอปก็ได้นะคะ หรือในไลน์แอดนะคะ Add nsf.or.th นี่ สามารถสมัครส่งได้เหมือนกันนะคะ บอกไม่ทันสมัยเลย Application ใช้ไม่เป็นทำอย่างไรก็ไปที่ว่าการอำเภอทั่วประเทศได้น่าจะทำอาหารไทยเป็นเครือข่ายเราแล้วก็ต่างจังหวัดที่ศาลากลางหรือธนาคารของรัฐ 5 แห่งได้แก่ธกสนะคะ ออมสินกรุงไทยธอสอิสลามแบงค์ท่านเดินไปหาเขาเลยถ้าจะขอสมัครได้หรือเปล่า ฝากให้ล่ะ จะต้องใส่ผู้รับผลประโยชน์นะคะ ทุกครั้งที่ไปสมัครสามารถเปลี่ยนแปลงได้เพราะอะไรเพราะอะไรเป็นอะไรมาเงินคืน ซึ่งเราไม่ระบุไม่ได้นะคะ ถ้ามันไม่ระบุมันจะลำบากก็เข้ากฎหมายตัวพินัยกรรมมันใช้เวลาในการออกเงินคืนนะคะ ถ้าไม่พอส่งพอสมัครไปแล้วของเราดีอย่างหนึ่งคือสมัครที่ไหนไม่จำเป็นต้องส่งที่เดิมทุกวันนี้เลยไม่ยอมสินจากที่ออมสินนะคะ เดือนหน้ามีตังค์หยอดตู้บุญเติมก็ได้ไปรษณีย์ก็ได้นะคะ แล้วก็ที่ K Plus ที่ Mymo ได้หมดเลย แล้วแต่จะใส่แล้วไม่บังคับธนาคารใช่แค่เลข 13 หลักของเราเป็นหลักฐานในการส่งคุณพ่อคุณแม่สามารถสมัครให้ลูกได้ใช้ ID ลูกแล้วก็ส่งเงินให้ลูกได้นะคะ หรือญาติก็ได้เพราะว่าคนที่ได้สตางค์คือตัวสมาชิกสนใจเป็นใครนะคะ เพื่อจะได้อะไรก็จะได้วางให้กับลูกค้าที่เป็นสิ่งที่อยากจะฝากบอกหรือกลัวลืมไปสมัครหักบัญชีรายเดือนกับธนาคารของรัฐ 4 แห่งได้แก่ กรุงไทย ออมสิน ธกส ธอส ได้ 4 แห่งนะคะ ที่พักรายเดือนเดือนละ 100 200 300 แล้วแต่เราไปทำที่ธนาคารสามารถทำได้เพื่อกันลืมเราจัดไปเลยค่ะ มีคนบอกว่าเป็นสมาชิก กอช. แล้วติดตามได้ที่ไหนเพราะว่า กอช. ไม่มีสำนักงานสาขานะคะ รับเป็นกองทุนรวมประเภท 1 ของกระทรวงการคลังเราจะฝากเครือข่ายที่ธนาคารต่าง ๆ ที่ว่าการอำเภอบางเสาธงจังหวัดบ้างนะคะ ที่หน่วยงานต่าง ๆ เราการดูติดตามการทำงานของเราดูเคชันนะคะ ท่านสามารถดาวน์โหลดและดูได้เลยว่าเงินออมของเราเท่าไรรัฐบาลสมทบเท่าไหร่ดอกผลเท่าไรนะคะ ใครบ้างในมือถือได้เลยแต่ถ้าไม่ถนัดนะคะ สามารถไปขอสมุดเงินออมได้ที่ธนาคารออมสินกับธนาคาร ธกส 2 ที่ค่ะ ฟรีนะคะ ไม่เสียค่าใช้จ่ายแค่บัตรประชาชนไปยื่นหน่อยก็ตามสมัครในมือถือก็ได้แล้วก็ไปเอาของเขาก็ได้นะคะ บางคนต้องการสมุดสนใจนะ แต่จริง ๆ แล้วพอเรามีการส่งหนังสือ statement สิ้นปีไปให้ที่บ้านทุกปีค่ะ เอาไปให้นะคะ เพื่อจะให้รู้ว่ามีสตางค์เท่าไรแล้วท่านสามารถเอาไปนั่นล่ะไปเดี๋ยวภาษีได้ประจำปีตอนนี้เรามีการเชื่อมโยงกับกรมสรรพากรนะคะ ท่านสามารถไปเลยนะคะ สามารถทำได้เพราะฉันไม่ต้องขอเอกสารและก็สามารถไปทำภาษีได้เลยนะคะ ว่าเรามีการส่งข้อมูลไปเชื่อมที่สรรพากรค่ะ ถัดไปเลยค่ะ อันนี้นะคะ ถ้าใครสนใจนะคะ ก็สามารถ Download App ตรวจสอบสิทธิ์ก่อนนะคะ แล้วก็จริง ๆ แล้วไม่มีออกบูธตรงนี่ตรงนี่ ซอยแรกนี่ สามารถแวะไปเอาได้นะคะ มีโพรโมชันที่บูธด้วยนะคะ วันนี้ข่าววันนี้รหัสไปรษณีย์อะไรนะคะ อันนี้จะเป็นเรื่องการสมัครแล้วน่ะค่ะ มีคำถามไหมคะ ท่านใดที่ได้จากเราไปคุยด้วยนี่มีคำถามไหมคะ ว่าไงคะพี่ลองถามให้หน่อยถามว่าอะไรคะ ถามให้หน่อยค่ะ ถามว่าอย่างไร ถามให้หน่อย ถามจะได้ขอไปแป๊บหนึ่งค่ะ เดี๋ยวให้ถามได้มีส่วนร่วมมาค่ะ ให้ถามแจกของให้นะ // สวัสดีครับผม พี่พักผ่อนเพิ่มครับผม ผมอยากจะสอบถามว่าออมไปแล้วนะครับ อีกอย่างหนึ่งมันออมไปก็มันมีอยู่พักหนึ่่งที่รัฐบาลให้อะไรนะมาตรา 40 แจกเงินโควิดทืี่ 2 เดือนนะครับ แล้วอย่างนี้ผมจะผมก็ยังส่งออมแห่งชาติอยู่นะครับ แล้วอย่างนี้ผมจะโดนตัดสิทธิ์ไหมครับ</w:t>
      </w:r>
    </w:p>
    <w:p>
      <w:pPr>
        <w:pStyle w:val="FirstParagraph"/>
      </w:pPr>
      <w:r>
        <w:t xml:space="preserve">(พิธีกรหญิง) ไม่ลดนะคะ พี่สมัครมาตราอะไรถ้ามาตรา 10 รับของที่ 100 บาทหรือ 300 บาท ส่งทะเบียนให้นะคะ พี่ต้องย้ายมาที่วงเล็บ 1 คือ 70 บาทต่อเดือนได้ขอด้วย มอ. 40 ที่ได้คู่กับเราคือตัว 70 บาทคือ 1 ค่ะ นิยายได้นะคะ จะได้ตามไปเข้า ม. 4 หรือ 3 นี่ รัฐบาลมีให้แต่ยังมีสิทธิ์ส่งเงินภาษีได้แต่เฉพาะตามที่ให้น่ะค่ะ จะให้ติดต่อน้องเขาดูให้ก็ได้ค่ะ พี่อยู่ตรงไหนนะคะ // แต่ที่ผมถามนี่คือผมส่งประกันสังคมเท่าไรเดือนละ 70 บาท หรือ 300 เดือนละ</w:t>
      </w:r>
    </w:p>
    <w:p>
      <w:pPr>
        <w:pStyle w:val="BodyText"/>
      </w:pPr>
      <w:r>
        <w:t xml:space="preserve">(พิธีกรหญิง) 70 บาทค่ะ เพราะว่าท่านอยู่ในมาตรา 1 อะไรที่เขาให้พี่เขาให้เดือนละ 5,000 บาท 2 เดือนขอบคุณจ้าคุณเป็นคนที่รู้เรื่องทุกอย่างแล้วนี่อันนี้ได้ทุกได้เงินหมื่นกว่าบาทก็จบก็ใช้ด้วยนะคะ ขอบคุณค่ะ เสื้อนะคะ ให้ถามให้ใจนะคะ มีอีก 3 ตัวเคยถามแล้วน้องมีใครถามบ้างทางนี้ทางนี้หาว่าไงคะเสื้อเหลืองค่ะ ให้ถามเปลี่ยนให้นะแต่งข้อมูลน่ะค่ะ จริง ๆ เราก็พยายามที่จะปรับปรุงในหลาย ๆ เรื่องนะคะ เพื่อให้สอดคล้องกับตัวของบ้านเราเองนะคะ ถามว่าอย่างไรคะพี่ โอเค ไม่ถามค่ะ โอเคไปถามที่บูธได้นะคะ มีไหมคะ สอบถามทำอะไร 2 คน จริง ๆ นะคะ พี่คนพิการก็ไม่เกี่ยวนะคะ เป็นส่วนเติมอยากจะให้แบ่งบางส่วนนะคะ มา Order ต่อยอดเงินออมกับเรา // ถามว่า 59 ปีนี้ปี 59 ปีหน้า 60 จะครบตอนที่เกิดเลยใช่ไหมคะ ครั้งเดียวก็ได้แต่ไม่เกินหน้าเกินตามัน 200 ใช่ค่ะ ใช่ค่ะ แล้วก็จะคืนเราเป็นรายเดือนนะคะ แล้วแต่พี่แล้วออมมาเท่าไรเป็นสมาชิกใช่ไหมคะ เขาจะครบ 60 ปีบริบูรณ์นะคะ เราจะแจ้งท่านไปด้วยซ้ำไม่ต้องมาติดต่อเราจะว่าท่านจะถึงแล้วแค่นี้ก่อนพรุ่งนี้จะส่งที่ไหนแจ้งเรามาว่าเบอร์บัญชีอะไรหรือพร้อมเพย์ ID ก็ได้นะคะ ที่ธนาคารได้เลยใช่ไหมคะ จริง ๆ ครบอายุไม่ต้องไปถามใครเดี๋ยวเราส่งเองเงียบไปนะคะ ออกมาที่ Call Center แล้วก็อย่างนี้ล่ะ มันจะมีคนกลุ่มหนึ่งตอนปี 59 เรามีบทเฉพาะกาลสำหรับคนที่อายุเท่าไรก็ได้ออม กอช. บางคนอายุ 55 80 ปี 65 ที่จะครบอายุไม่ต้องมาลาออกเพราะว่ามันเป็นบทเฉพาะกาลเฉพาะปีนั้นปีเดียวซึ่งมีอยู่ประมาณสัก 20 คนมั้งบางคนบอกว่าทำไมไม่มีจดหมายแจ้งว่าท่านอยู่ในพรบพิเศษในช่วงแรกแต่ถ้าปี 60 ขึ้นมานี่ ต้องเป็น 60 แล้วค่ะ รับตั้งแต่อายุเท่าไรคะ 15 ปีบริบูรณ์ค่ะ ใช่ค่ะ ขอบคุณนะคะ มีอีกคนหนึ่งยกมือ // คือมีช่วงหนึ่งที่ขาดส่งไปนะคะ ค่ะ มันจะมีผลไหมเพราะว่าช่วงที่เป็นโควิดแรก ๆ แล้วก็ขาดส่งไปเลย</w:t>
      </w:r>
    </w:p>
    <w:p>
      <w:pPr>
        <w:pStyle w:val="BodyText"/>
      </w:pPr>
      <w:r>
        <w:t xml:space="preserve">(พิธีกรหญิง) เลยค่ะ ไม่มีผลในคำว่าเราไม่ได้บังคับให้ออกแต่แนะนำให้ส่งทุกปีเพราะอะไรรู้ไหมคะ ถ้าคุณเป็นปีนั้นสมทบก็ไม่ได้เพราะสมทบรัฐบาลให้ทุกปีนะคะ ต้องส่งก่อนคุณออมแล้วคุณไปนาน ๆ นะคะ อย่างที่บอกนะคะ ว่าการช่วงโควิดอันนี้แล้วกันนะคะ การออมสำคัญกับทุกคนนะคะ เห็นแล้วว่าการออมฉุกเฉินบ้านเราไม่มีเลย นี่น้อยมากปกตินะคะ ตามหลักสากลในการวางแผนการเงินคุณจะต้องมีเงินฉุกเฉินสำรองเพื่อตอนตกงาน 6 เดือนก็มีเงินกินข้าวกลับบ้านเรารู้ไม่กี่วัน 2 อาทิตย์หมดบ้านแล้วน่ะ ไม่มีตังค์เลยน่ะ เพราะฉะนั้น สิ่งที่เห็นจากการเรียนรู้คือการช่วงที่เราบล็อกดาวน์นี่แหละต้องเก็บตังค์อย่างน้อยฉุกเฉินก้อนหนึ่งก็แล้วกันเกษียณ 1 ก้อนต้องมีค่ะ เพราะแกมาไม่ค่อยจะเลี้ยงเรานะคะ ขอบคุณค่ะ ส่งต่อนะคะ มีปัญหาอะไรนะคะ ขอบคุณค่ะ อ่หาได้แล้ว // สวัสดีค่ะ ดิฉันจะเรียนถามว่าถ้าเด็กอายุ 15 นี่ ผู้ปกครองทำให้ไหมคะ หรือว่าเด็กต้องไปติดทำให้ด้วยค่ะ เข้าใจให้มันทำได้คือตัวเองเลยค่ะ เอา ID น้อง 13 หลักข้างหน้ากับหลังบัตรน้องแต่ถ้าไปทำธุระต้องไปด้วยตัวเองแต่ถ้าทำมือถือเราถือว่าท่านทำตัวเองค่ะ เอาคุณพ่อคุณแม่มือถือคุณแม่ทำได้ให้ลูกหลานให้หมดเลย // แต่ถ้าเป็นธนาคาร</w:t>
      </w:r>
    </w:p>
    <w:p>
      <w:pPr>
        <w:pStyle w:val="BodyText"/>
      </w:pPr>
      <w:r>
        <w:t xml:space="preserve">(พิธีกรหญิง) ถ้าไปธนาคารมาเอาตัวเด็กไปด้วยค่ะ ขอบพระคุณค่ะ // โอเคค่ะ อยากจะถามว่าถ้าเราส่งมาตรา 40 ไปแล้วแล้วก็ได้ทำบริษัทเป็นมาตรา 33 และครบอายุ 60 แล้วจะได้อันไหนคะถ้าส่งไม่ครบ 180 เดือนของมาตรา 33 จะได้รับเป็นบำเหน็จหรือบำนาญนะคะ พี่คะ พี่ตอบแทนสังคมเนาะมาตรา 33 ประกันสังคมคือแรงงานในระบบจะต้องออกมาทั้งหมด 180 คือ 15 ปีขึ้นไปตำนานแต่ถ้าต่ำกว่า 15 ปีลงมาและเป็นบำเหน็จติดต่อเองนะคะ เพื่อจะขอรับเงินก้อนออกมาให้ครบนะ ทางคณะเราไม่สนใจอันนี้เราจะดูเงินรวมต้องมาก ๆ กว่าประมาณ 150,000 ได้บำนาญตลอดชีพแต่ถ้าจะโอนให้ 20,000 บาทนะคะ ได้แค่ 2 ปี 58 59 และมีเงิน 2,000 บาทนะคะ เอา 600 บาทหาร 20 แล้วจะมีเงินประมาณปีนึงก็หมดแล้วถึงตลอดชีพเพราะว่าคุณมีน้อยประกันสังคมจะต้องได้มาตรา 35 ปีขึ้นไปจะได้บำนาญหรือบำเหน็จ 40 ไม่ได้เงินก้อนแล้วแต่ท่านส่งประกันสังคมต้องส่งทุกเดือนนะคะ ไม่ใช่นะคะ บางคนเข้าใจว่าอย่างนั้นไม่ใช่นะคะ ประกันชีวิตอะไรก็ตามคุณต้องส่งตามกำหนดถ้าไม่ส่งก็ไม่คุ้มครองค่ะ บางคนอาจจะเบื่อเราก็ไม่รู้แล้วก็ติดไปเลยนี่ต้องดูด้วยนะคะ ตอบคำถามน้องไหม ตอบนะคะ โอเคนะคะ มีคำถามไหมคะ ทางนู้นเลยค่ะ ยังเลยค่ะ // ที่เมื่อสักครู่นี้นะคะ เห็นบอกว่าจะมีเงินเดือนบำนาญ 3,000 บาทค่ะ อยากให้อธิบายหน่อยว่าจะต้องออมเงินขั้นต่ำปีละเท่าไรน่ะค่ะ น้องขอสไลด์ที่ประมาณ 20 นะคะ พนี้ประมาณ 3,000 ต้องออมประมาณเงินรวมนะคะ ประมาณ 7 แสนไม่ใช่เดือนหน้าเดือนหน้าขอโทษทีอันนี้นะคะ ถ้า 3,000 นะคะ ถ้าสามารถอายุ 30 กว่านะ ต้องออมเดือนละ 900 ก็คือปีละหมื่นอายุ 30 60 ได้ 3,000 แน่ไปอีกนิดหนึ่งค่ะ อันนี้เงินออมรวมค่า 3,000 ต้องมีเงินออมประมาณ 7 แสนต้องมีถึงจะสามารถเราเอา 700 มาหาร 120 เดือน ปีนจะมี 3000 ไปเรื่อยที่พูดเมื่อกี้ไหมคำว่าเขาจะต้องโอนตั้งแต่อายุยังน้อยละ 15 บาท 25 นะคะ ถ้าอายุ 20 กว่าวันละ 20 บาทอายุ 25 ก็ 25 บาทนะคะ ถ้าอยู่ 30 บาทจะได้ตามนั้นนี่เป็นเงินออมรวมของเรานะคะ เข้าใจนะคะ ถ้าไม่เข้าใจ คือ 3,000 บาทต้องออมน้อยมีตัวนี้เป็นตัวช่วยนะคะ อายุน้อยออมไม่น้อยถึงเป้าแต่ถ้ามาเริ่มที่ 50 ปียังตัวอย่างนี้ ไม่ทันนะเพราะว่าเขาให้ออมปีรัฐบาลให้เก็บปีละ 1,200 เอง ส่งเต็มที่ 10 ปีมันก็ได้แค่ 170,000 เองน่ะ เนื่องจากรัฐบาลให้ออมใเต็มที่นะเขาจะมีกฎหมายเพราะว่าเรามีการคุ้มครองผลตอบแทนชดเชยให้ด้วยมีส่งเข้าไปด้วยเขาต้องมีเรื่องประมาณแผ่นดินที่บอกว่าเราต้องเลิกซ้อมแต่นิดหนึ่งแล้วมันก็ไม่ทันแล้วล่ะถึงบอกว่าตรงนี้เป็นยังไงขอบคุณมากค่ะ พี่คำถามสุดท้ายค่ะ มีไหมคะ สุดท้ายก็ยกมือไหว้แทบไม่มี โอเคอย่างนั้นต้องขออนุญาตนะคะ ถ้ายังไงถ้าอย่างไรถ้าสนใจตอบข้อมูลเพิ่มเติมข้อที่บูธ กอช. นี้เปิดถึงพรุ่งนี้นะคะ เรายังอยู่ด้วยกันนะคะ ก็ขอขอบพระคุณนะคะ จริงว่าแล้วเดี๋ยวจะเห็นนะคะ พี่จริง ๆ ล่ะสมาคมคนพิการประเทศที่จริงเราอยากทำ MOU ร่วมกันเพื่อจะให้ตรงนี้มาต่อยอดให้กับท่านเพื่อจะได้ท่านมีบำนาญยามชราอย่างน้อยไม่เกี่ยวกับเบี้ยคนพิการไม่เกี่ยวกับอายุเป็นเงินของเราที่ได้มาช่วยอีกแรงหนึ่งนะคะ ถ้ายังไงก็ขออนุญาตนะคะ วันนี้ก็ขอสวัสดีค่ะ มีแค่นี้ค่ะ ขอบพระคุณค่ะ</w:t>
      </w:r>
    </w:p>
    <w:p>
      <w:pPr>
        <w:pStyle w:val="BodyText"/>
      </w:pPr>
      <w:r>
        <w:t xml:space="preserve">(พิธีกรหญิง) ค่ะ ต้องขอกราบขอบพระคุณนะคะ สำหรับท่านจารุลักษณ ์เรืองสุวรรณ นะคะ เป็นอย่างสูงเลยทีเดียวค่ะ จะแน่นอนนะคะ วันนี้ก็ได้รับเกียรติจากทางด้านของท่านเลขาธิการคณะกรรมการกองทุนการออมแห่งชาติของเราในครั้งนี้อีกด้วยนั่นเองนะคะ ช่วยแนะนำว่าสำหรับในช่วงนี้นะคะ สำหรับอีก 1 นะคะ ความพิเศษของเราด้านบนเวทีก่อนที่จะจบลงไปสำหรับในวันที่ 1 ธันวาคมนี้เรายังคงมีกิจกรรมความพิเศษค่ะ ที่กำลังจะเกิดขึ้นด้านบนเวทีของเราได้คือเวทีแสดงศักยภาพคนพิการของเราค่ะ ซึ่งวันนี้มาพร้อมกับการแสดงเสียงดนตรีนะคะ ที่ไพเราะมาก ๆ และแน่นอนค่ะ ว่าสำหรับจะได้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13:00 - 16:00 น. ภาคบ่าย ตู่</dc:title>
  <dc:creator/>
  <cp:keywords/>
  <dcterms:created xsi:type="dcterms:W3CDTF">2024-01-04T03:03:36Z</dcterms:created>
  <dcterms:modified xsi:type="dcterms:W3CDTF">2024-01-04T03: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3.17 น.</vt:lpwstr>
  </property>
  <property fmtid="{D5CDD505-2E9C-101B-9397-08002B2CF9AE}" pid="3" name="subtitle">
    <vt:lpwstr/>
  </property>
</Properties>
</file>